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F92FE6E" w:rsidR="000172AA" w:rsidRPr="000172AA" w:rsidRDefault="000172AA" w:rsidP="00E31880">
      <w:pPr>
        <w:jc w:val="center"/>
        <w:rPr>
          <w:b/>
          <w:bCs/>
          <w:sz w:val="32"/>
          <w:szCs w:val="32"/>
        </w:rPr>
      </w:pPr>
      <w:r>
        <w:rPr>
          <w:b/>
          <w:bCs/>
          <w:sz w:val="32"/>
          <w:szCs w:val="32"/>
        </w:rPr>
        <w:t>(</w:t>
      </w:r>
      <w:r w:rsidR="00182ABD">
        <w:rPr>
          <w:b/>
          <w:bCs/>
          <w:sz w:val="32"/>
          <w:szCs w:val="32"/>
        </w:rPr>
        <w:t>Iow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C2B1528" w:rsidR="00C543C7" w:rsidRDefault="00182ABD"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460B3" w14:textId="77777777" w:rsidR="00DC75F2" w:rsidRDefault="00DC7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2FDE8BA" w:rsidR="00F4034F" w:rsidRPr="00DC75F2" w:rsidRDefault="00F4034F" w:rsidP="00DC7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C79AB" w14:textId="77777777" w:rsidR="00DC75F2" w:rsidRDefault="00DC7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DE643" w14:textId="77777777" w:rsidR="00DC75F2" w:rsidRDefault="00DC7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4B19EA" w:rsidR="00F4034F" w:rsidRPr="00DC75F2" w:rsidRDefault="00F4034F" w:rsidP="00DC75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9282D" w14:textId="77777777" w:rsidR="00DC75F2" w:rsidRDefault="00DC7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9100263">
    <w:abstractNumId w:val="1"/>
  </w:num>
  <w:num w:numId="2" w16cid:durableId="1318069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82ABD"/>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5F2"/>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2</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